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A4180" w14:textId="77777777" w:rsidR="00E41DB6" w:rsidRPr="008202E5" w:rsidRDefault="003E23F9" w:rsidP="001346A9">
      <w:pPr>
        <w:pStyle w:val="Title"/>
        <w:spacing w:line="360" w:lineRule="auto"/>
        <w:jc w:val="both"/>
        <w:rPr>
          <w:color w:val="auto"/>
        </w:rPr>
      </w:pPr>
      <w:r w:rsidRPr="008202E5">
        <w:rPr>
          <w:color w:val="auto"/>
        </w:rPr>
        <w:t>Data Science Homework Problem</w:t>
      </w:r>
    </w:p>
    <w:p w14:paraId="766F7A67" w14:textId="77777777" w:rsidR="00E41DB6" w:rsidRPr="00437D55" w:rsidRDefault="003E23F9" w:rsidP="00437D55">
      <w:pPr>
        <w:pStyle w:val="FirstParagraph"/>
        <w:spacing w:before="0" w:line="276" w:lineRule="auto"/>
        <w:jc w:val="both"/>
        <w:rPr>
          <w:rFonts w:ascii="Arial" w:hAnsi="Arial" w:cs="Arial"/>
          <w:sz w:val="22"/>
          <w:szCs w:val="22"/>
        </w:rPr>
      </w:pPr>
      <w:r w:rsidRPr="00437D55">
        <w:rPr>
          <w:rFonts w:ascii="Arial" w:hAnsi="Arial" w:cs="Arial"/>
          <w:sz w:val="22"/>
          <w:szCs w:val="22"/>
        </w:rPr>
        <w:t>This assignment is intended to quickly assess general data science skills such as data munging (manipulation, reshaping, joining) and exploratory analysis.</w:t>
      </w:r>
    </w:p>
    <w:p w14:paraId="2DB7B662" w14:textId="77777777" w:rsidR="00E41DB6" w:rsidRPr="00437D55" w:rsidRDefault="003E23F9" w:rsidP="00437D55">
      <w:pPr>
        <w:pStyle w:val="BodyText"/>
        <w:spacing w:before="0" w:line="276" w:lineRule="auto"/>
        <w:jc w:val="both"/>
        <w:rPr>
          <w:rFonts w:ascii="Arial" w:hAnsi="Arial" w:cs="Arial"/>
          <w:sz w:val="22"/>
          <w:szCs w:val="22"/>
        </w:rPr>
      </w:pPr>
      <w:r w:rsidRPr="00437D55">
        <w:rPr>
          <w:rFonts w:ascii="Arial" w:hAnsi="Arial" w:cs="Arial"/>
          <w:sz w:val="22"/>
          <w:szCs w:val="22"/>
        </w:rPr>
        <w:t>Completion of the tasks should only require about an hour of your time. The goal is to showcase general skills, so it is not necessary to provide lengthy answers or polished results. An answer that simply addresses each question will suffice. If it takes you longer than an hour, that is okay, but we don’t want to take up too much of your time with this exercise.</w:t>
      </w:r>
    </w:p>
    <w:p w14:paraId="7BDC95E7" w14:textId="77777777" w:rsidR="00E41DB6" w:rsidRPr="00437D55" w:rsidRDefault="003E23F9" w:rsidP="00437D55">
      <w:pPr>
        <w:pStyle w:val="BodyText"/>
        <w:spacing w:before="0" w:line="276" w:lineRule="auto"/>
        <w:jc w:val="both"/>
        <w:rPr>
          <w:rFonts w:ascii="Arial" w:hAnsi="Arial" w:cs="Arial"/>
          <w:sz w:val="22"/>
          <w:szCs w:val="22"/>
        </w:rPr>
      </w:pPr>
      <w:r w:rsidRPr="00437D55">
        <w:rPr>
          <w:rFonts w:ascii="Arial" w:hAnsi="Arial" w:cs="Arial"/>
          <w:sz w:val="22"/>
          <w:szCs w:val="22"/>
        </w:rPr>
        <w:t>The dataset that will be used for this exercise is related to American Major League Baseball statistics. This is intended to simulate scenarios where a data scientist must work with data that may be in an unfamiliar domain.</w:t>
      </w:r>
    </w:p>
    <w:p w14:paraId="586FC9FC" w14:textId="409B8114" w:rsidR="00E41DB6" w:rsidRPr="00437D55" w:rsidRDefault="003E23F9" w:rsidP="00437D55">
      <w:pPr>
        <w:pStyle w:val="BodyText"/>
        <w:spacing w:before="0" w:line="276" w:lineRule="auto"/>
        <w:jc w:val="both"/>
        <w:rPr>
          <w:rFonts w:ascii="Arial" w:hAnsi="Arial" w:cs="Arial"/>
          <w:sz w:val="22"/>
          <w:szCs w:val="22"/>
        </w:rPr>
      </w:pPr>
      <w:r w:rsidRPr="00437D55">
        <w:rPr>
          <w:rFonts w:ascii="Arial" w:hAnsi="Arial" w:cs="Arial"/>
          <w:sz w:val="22"/>
          <w:szCs w:val="22"/>
        </w:rPr>
        <w:t xml:space="preserve">There are two data files. The main data file is </w:t>
      </w:r>
      <w:r w:rsidRPr="003B3EC5">
        <w:rPr>
          <w:rStyle w:val="VerbatimChar"/>
          <w:rFonts w:ascii="Arial" w:hAnsi="Arial" w:cs="Arial"/>
          <w:b/>
          <w:bCs/>
          <w:szCs w:val="22"/>
        </w:rPr>
        <w:t>hits.csv</w:t>
      </w:r>
      <w:r w:rsidRPr="00437D55">
        <w:rPr>
          <w:rFonts w:ascii="Arial" w:hAnsi="Arial" w:cs="Arial"/>
          <w:sz w:val="22"/>
          <w:szCs w:val="22"/>
        </w:rPr>
        <w:t>. Each record of this dataset pertains to an “at-bat”, where a ball is thrown to a batter and the batter has a number of tries to hit the ball. The dataset has records for 5,000 at-bats in the 2020 baseball season that resulted in a hit. The target in this dataset is whether or not the batter hits a “home run”, which is hitting the ball over the outfield wall. Variables recorded for each at-bat include the batter’s name and team, the pitcher’s name and team, the speed of the pitch, the angle the ball comes off the bat, etc. While no data dictionary is provided, the variables of interest in this dataset will be described in the exercises. Please provide the source code for your solutions. You can submit your solution however you would like – a</w:t>
      </w:r>
      <w:r w:rsidR="006748C0">
        <w:rPr>
          <w:rFonts w:ascii="Arial" w:hAnsi="Arial" w:cs="Arial"/>
          <w:sz w:val="22"/>
          <w:szCs w:val="22"/>
        </w:rPr>
        <w:t xml:space="preserve"> Python</w:t>
      </w:r>
      <w:r w:rsidRPr="00437D55">
        <w:rPr>
          <w:rFonts w:ascii="Arial" w:hAnsi="Arial" w:cs="Arial"/>
          <w:sz w:val="22"/>
          <w:szCs w:val="22"/>
        </w:rPr>
        <w:t xml:space="preserve"> script with comments, a</w:t>
      </w:r>
      <w:r w:rsidR="006748C0">
        <w:rPr>
          <w:rFonts w:ascii="Arial" w:hAnsi="Arial" w:cs="Arial"/>
          <w:sz w:val="22"/>
          <w:szCs w:val="22"/>
        </w:rPr>
        <w:t xml:space="preserve"> Jupyter notebook</w:t>
      </w:r>
      <w:r w:rsidRPr="00437D55">
        <w:rPr>
          <w:rFonts w:ascii="Arial" w:hAnsi="Arial" w:cs="Arial"/>
          <w:sz w:val="22"/>
          <w:szCs w:val="22"/>
        </w:rPr>
        <w:t>, a Word document, etc.</w:t>
      </w:r>
    </w:p>
    <w:p w14:paraId="53A4A72E" w14:textId="0FA3A591" w:rsidR="00E41DB6" w:rsidRPr="008202E5" w:rsidRDefault="00B10EBC" w:rsidP="008202E5">
      <w:pPr>
        <w:pStyle w:val="Heading2"/>
        <w:spacing w:line="360" w:lineRule="auto"/>
        <w:rPr>
          <w:color w:val="auto"/>
        </w:rPr>
      </w:pPr>
      <w:bookmarkStart w:id="0" w:name="read-in-hits.csv"/>
      <w:r>
        <w:rPr>
          <w:color w:val="auto"/>
        </w:rPr>
        <w:t xml:space="preserve">1. </w:t>
      </w:r>
      <w:r w:rsidR="003E23F9" w:rsidRPr="008202E5">
        <w:rPr>
          <w:color w:val="auto"/>
        </w:rPr>
        <w:t xml:space="preserve">Read in </w:t>
      </w:r>
      <w:r w:rsidR="003E23F9" w:rsidRPr="008202E5">
        <w:rPr>
          <w:rStyle w:val="VerbatimChar"/>
          <w:color w:val="auto"/>
        </w:rPr>
        <w:t>hits.csv</w:t>
      </w:r>
    </w:p>
    <w:p w14:paraId="6EAE795B" w14:textId="77777777" w:rsidR="00E41DB6" w:rsidRPr="008202E5" w:rsidRDefault="003E23F9" w:rsidP="00667444">
      <w:pPr>
        <w:pStyle w:val="FirstParagraph"/>
        <w:spacing w:before="0" w:line="360" w:lineRule="auto"/>
      </w:pPr>
      <w:r w:rsidRPr="008202E5">
        <w:t>You should get something that looks like this:</w:t>
      </w:r>
    </w:p>
    <w:p w14:paraId="36729C9C" w14:textId="1B1D4157" w:rsidR="00E41DB6" w:rsidRPr="008202E5" w:rsidRDefault="003E23F9" w:rsidP="008202E5">
      <w:pPr>
        <w:pStyle w:val="SourceCode"/>
        <w:spacing w:line="360" w:lineRule="auto"/>
      </w:pPr>
      <w:r w:rsidRPr="000E2B05">
        <w:rPr>
          <w:rStyle w:val="VerbatimChar"/>
          <w:b/>
          <w:bCs/>
        </w:rPr>
        <w:t xml:space="preserve">   bip_id game_date  home_team away_team batter_team batter_name   pitcher_name</w:t>
      </w:r>
      <w:r w:rsidRPr="008202E5">
        <w:rPr>
          <w:rStyle w:val="VerbatimChar"/>
        </w:rPr>
        <w:t xml:space="preserve"> </w:t>
      </w:r>
      <w:r w:rsidRPr="008202E5">
        <w:br/>
      </w:r>
      <w:r w:rsidRPr="008202E5">
        <w:rPr>
          <w:rStyle w:val="VerbatimChar"/>
        </w:rPr>
        <w:t xml:space="preserve"> 1  67045 2020-07-28 OAK       COL       OAK         laureano, ra~ bard, daniel </w:t>
      </w:r>
      <w:r w:rsidRPr="008202E5">
        <w:br/>
      </w:r>
      <w:r w:rsidRPr="008202E5">
        <w:rPr>
          <w:rStyle w:val="VerbatimChar"/>
        </w:rPr>
        <w:t xml:space="preserve"> 2 116070 2020-07-26 NYM       ATL       ATL         albies, ozzie oswalt, corey</w:t>
      </w:r>
      <w:r w:rsidRPr="008202E5">
        <w:br/>
      </w:r>
      <w:r w:rsidRPr="008202E5">
        <w:rPr>
          <w:rStyle w:val="VerbatimChar"/>
        </w:rPr>
        <w:t xml:space="preserve"> 3   8677 2020-09-08 HOU       OAK       OAK         canha, mark   greinke, zack</w:t>
      </w:r>
      <w:r w:rsidRPr="008202E5">
        <w:br/>
      </w:r>
      <w:r w:rsidRPr="008202E5">
        <w:rPr>
          <w:rStyle w:val="VerbatimChar"/>
        </w:rPr>
        <w:t xml:space="preserve"> 4  28003 2020-09-21 ATL       MIA       ATL         d'arnaud, tr~ rogers, trev~</w:t>
      </w:r>
      <w:r w:rsidRPr="008202E5">
        <w:br/>
      </w:r>
      <w:r w:rsidRPr="008202E5">
        <w:rPr>
          <w:rStyle w:val="VerbatimChar"/>
        </w:rPr>
        <w:t xml:space="preserve"> 5  69185 2020-09-01 COL       SF        SF          longoria, ev~ santos, anto~</w:t>
      </w:r>
      <w:r w:rsidRPr="008202E5">
        <w:br/>
      </w:r>
      <w:r w:rsidRPr="008202E5">
        <w:rPr>
          <w:rStyle w:val="VerbatimChar"/>
        </w:rPr>
        <w:t xml:space="preserve"> 6  88408 2020-07-24 BOS       BAL       BAL         nunez, renato valdez, phil~</w:t>
      </w:r>
      <w:r w:rsidRPr="008202E5">
        <w:br/>
      </w:r>
      <w:r w:rsidRPr="008202E5">
        <w:rPr>
          <w:rStyle w:val="VerbatimChar"/>
        </w:rPr>
        <w:t xml:space="preserve"> 7  36269 2020-07-31 SEA       OAK       OAK         laureano, ra~ walker, taij~</w:t>
      </w:r>
      <w:r w:rsidRPr="008202E5">
        <w:br/>
      </w:r>
      <w:r w:rsidRPr="008202E5">
        <w:rPr>
          <w:rStyle w:val="VerbatimChar"/>
        </w:rPr>
        <w:t xml:space="preserve"> 8  17990 2020-08-22 SF        ARI       ARI         marte, starl~ anderson, ty~</w:t>
      </w:r>
      <w:r w:rsidRPr="008202E5">
        <w:br/>
      </w:r>
      <w:r w:rsidRPr="008202E5">
        <w:rPr>
          <w:rStyle w:val="VerbatimChar"/>
        </w:rPr>
        <w:t xml:space="preserve"> 9  69380 2020-09-15 LAA       ARI       ARI         escobar, edu~ teheran, jul~</w:t>
      </w:r>
      <w:r w:rsidRPr="008202E5">
        <w:br/>
      </w:r>
      <w:r w:rsidRPr="008202E5">
        <w:rPr>
          <w:rStyle w:val="VerbatimChar"/>
        </w:rPr>
        <w:t>10  68768 2020-08-25 CWS       PIT       CWS         abreu, josé   tropeano, ni~</w:t>
      </w:r>
      <w:r w:rsidRPr="008202E5">
        <w:br/>
      </w:r>
      <w:r w:rsidRPr="008202E5">
        <w:rPr>
          <w:rStyle w:val="VerbatimChar"/>
        </w:rPr>
        <w:t xml:space="preserve"># ... with 4,990 more rows, and 18 more variables: </w:t>
      </w:r>
      <w:proofErr w:type="spellStart"/>
      <w:r w:rsidRPr="008202E5">
        <w:rPr>
          <w:rStyle w:val="VerbatimChar"/>
        </w:rPr>
        <w:t>batter_id</w:t>
      </w:r>
      <w:proofErr w:type="spellEnd"/>
      <w:r w:rsidRPr="008202E5">
        <w:rPr>
          <w:rStyle w:val="VerbatimChar"/>
        </w:rPr>
        <w:t>,</w:t>
      </w:r>
      <w:r w:rsidR="00271A99">
        <w:rPr>
          <w:rStyle w:val="VerbatimChar"/>
        </w:rPr>
        <w:t xml:space="preserve"> </w:t>
      </w:r>
      <w:proofErr w:type="spellStart"/>
      <w:r w:rsidRPr="008202E5">
        <w:rPr>
          <w:rStyle w:val="VerbatimChar"/>
        </w:rPr>
        <w:t>pitcher_id</w:t>
      </w:r>
      <w:proofErr w:type="spellEnd"/>
      <w:r w:rsidRPr="008202E5">
        <w:rPr>
          <w:rStyle w:val="VerbatimChar"/>
        </w:rPr>
        <w:t xml:space="preserve">, </w:t>
      </w:r>
      <w:r w:rsidR="00A06AE7">
        <w:rPr>
          <w:rStyle w:val="VerbatimChar"/>
        </w:rPr>
        <w:t xml:space="preserve">        </w:t>
      </w:r>
      <w:proofErr w:type="spellStart"/>
      <w:r w:rsidRPr="008202E5">
        <w:rPr>
          <w:rStyle w:val="VerbatimChar"/>
        </w:rPr>
        <w:t>is_batter_lefty</w:t>
      </w:r>
      <w:proofErr w:type="spellEnd"/>
      <w:r w:rsidRPr="008202E5">
        <w:rPr>
          <w:rStyle w:val="VerbatimChar"/>
        </w:rPr>
        <w:t xml:space="preserve"> , </w:t>
      </w:r>
      <w:proofErr w:type="spellStart"/>
      <w:r w:rsidRPr="008202E5">
        <w:rPr>
          <w:rStyle w:val="VerbatimChar"/>
        </w:rPr>
        <w:t>is_pitcher_lefty</w:t>
      </w:r>
      <w:proofErr w:type="spellEnd"/>
      <w:r w:rsidRPr="008202E5">
        <w:rPr>
          <w:rStyle w:val="VerbatimChar"/>
        </w:rPr>
        <w:t>,</w:t>
      </w:r>
      <w:r w:rsidR="00271A99">
        <w:rPr>
          <w:rStyle w:val="VerbatimChar"/>
        </w:rPr>
        <w:t xml:space="preserve"> </w:t>
      </w:r>
      <w:proofErr w:type="spellStart"/>
      <w:r w:rsidRPr="008202E5">
        <w:rPr>
          <w:rStyle w:val="VerbatimChar"/>
        </w:rPr>
        <w:t>bb_type</w:t>
      </w:r>
      <w:proofErr w:type="spellEnd"/>
      <w:r w:rsidRPr="008202E5">
        <w:rPr>
          <w:rStyle w:val="VerbatimChar"/>
        </w:rPr>
        <w:t xml:space="preserve">, bearing, </w:t>
      </w:r>
      <w:proofErr w:type="spellStart"/>
      <w:r w:rsidRPr="008202E5">
        <w:rPr>
          <w:rStyle w:val="VerbatimChar"/>
        </w:rPr>
        <w:t>pitch_name</w:t>
      </w:r>
      <w:proofErr w:type="spellEnd"/>
      <w:r w:rsidRPr="008202E5">
        <w:rPr>
          <w:rStyle w:val="VerbatimChar"/>
        </w:rPr>
        <w:t>,</w:t>
      </w:r>
      <w:r w:rsidR="00C52AFF">
        <w:rPr>
          <w:rStyle w:val="VerbatimChar"/>
        </w:rPr>
        <w:t xml:space="preserve"> </w:t>
      </w:r>
      <w:r w:rsidRPr="008202E5">
        <w:rPr>
          <w:rStyle w:val="VerbatimChar"/>
        </w:rPr>
        <w:t>park, inning,</w:t>
      </w:r>
      <w:r w:rsidR="005338AB">
        <w:rPr>
          <w:rStyle w:val="VerbatimChar"/>
        </w:rPr>
        <w:t xml:space="preserve"> </w:t>
      </w:r>
      <w:r w:rsidR="00A06AE7">
        <w:rPr>
          <w:rStyle w:val="VerbatimChar"/>
        </w:rPr>
        <w:t xml:space="preserve">       </w:t>
      </w:r>
      <w:proofErr w:type="spellStart"/>
      <w:r w:rsidRPr="008202E5">
        <w:rPr>
          <w:rStyle w:val="VerbatimChar"/>
        </w:rPr>
        <w:t>outs_when_up</w:t>
      </w:r>
      <w:proofErr w:type="spellEnd"/>
      <w:r w:rsidRPr="008202E5">
        <w:rPr>
          <w:rStyle w:val="VerbatimChar"/>
        </w:rPr>
        <w:t xml:space="preserve">, balls, strikes, </w:t>
      </w:r>
      <w:proofErr w:type="spellStart"/>
      <w:r w:rsidRPr="008202E5">
        <w:rPr>
          <w:rStyle w:val="VerbatimChar"/>
        </w:rPr>
        <w:t>plate_x</w:t>
      </w:r>
      <w:proofErr w:type="spellEnd"/>
      <w:r w:rsidRPr="008202E5">
        <w:rPr>
          <w:rStyle w:val="VerbatimChar"/>
        </w:rPr>
        <w:t>,</w:t>
      </w:r>
      <w:r w:rsidR="00C52AFF">
        <w:rPr>
          <w:rStyle w:val="VerbatimChar"/>
        </w:rPr>
        <w:t xml:space="preserve"> </w:t>
      </w:r>
      <w:proofErr w:type="spellStart"/>
      <w:r w:rsidRPr="008202E5">
        <w:rPr>
          <w:rStyle w:val="VerbatimChar"/>
        </w:rPr>
        <w:t>plate_z</w:t>
      </w:r>
      <w:proofErr w:type="spellEnd"/>
      <w:r w:rsidRPr="008202E5">
        <w:rPr>
          <w:rStyle w:val="VerbatimChar"/>
        </w:rPr>
        <w:t xml:space="preserve">, </w:t>
      </w:r>
      <w:proofErr w:type="spellStart"/>
      <w:r w:rsidRPr="008202E5">
        <w:rPr>
          <w:rStyle w:val="VerbatimChar"/>
        </w:rPr>
        <w:t>pitch_mph</w:t>
      </w:r>
      <w:proofErr w:type="spellEnd"/>
      <w:r w:rsidRPr="008202E5">
        <w:rPr>
          <w:rStyle w:val="VerbatimChar"/>
        </w:rPr>
        <w:t xml:space="preserve">, </w:t>
      </w:r>
      <w:proofErr w:type="spellStart"/>
      <w:r w:rsidRPr="008202E5">
        <w:rPr>
          <w:rStyle w:val="VerbatimChar"/>
        </w:rPr>
        <w:t>launch_speed</w:t>
      </w:r>
      <w:proofErr w:type="spellEnd"/>
      <w:r w:rsidRPr="008202E5">
        <w:rPr>
          <w:rStyle w:val="VerbatimChar"/>
        </w:rPr>
        <w:t xml:space="preserve">, </w:t>
      </w:r>
      <w:proofErr w:type="spellStart"/>
      <w:r w:rsidRPr="008202E5">
        <w:rPr>
          <w:rStyle w:val="VerbatimChar"/>
        </w:rPr>
        <w:t>launch_angle</w:t>
      </w:r>
      <w:proofErr w:type="spellEnd"/>
      <w:r w:rsidRPr="008202E5">
        <w:rPr>
          <w:rStyle w:val="VerbatimChar"/>
        </w:rPr>
        <w:t>,</w:t>
      </w:r>
      <w:r w:rsidR="00271A99">
        <w:t xml:space="preserve"> </w:t>
      </w:r>
      <w:proofErr w:type="spellStart"/>
      <w:r w:rsidRPr="008202E5">
        <w:rPr>
          <w:rStyle w:val="VerbatimChar"/>
        </w:rPr>
        <w:t>is_home_run</w:t>
      </w:r>
      <w:proofErr w:type="spellEnd"/>
      <w:r w:rsidRPr="008202E5">
        <w:rPr>
          <w:rStyle w:val="VerbatimChar"/>
        </w:rPr>
        <w:t xml:space="preserve"> </w:t>
      </w:r>
    </w:p>
    <w:p w14:paraId="2105942B" w14:textId="4C60720F" w:rsidR="00A34A53" w:rsidRDefault="00A34A53" w:rsidP="00A34A53">
      <w:bookmarkStart w:id="1" w:name="explore-the-number-of-hits-over-time"/>
      <w:bookmarkEnd w:id="0"/>
    </w:p>
    <w:p w14:paraId="2B047FEB" w14:textId="77777777" w:rsidR="00A06AE7" w:rsidRPr="00A34A53" w:rsidRDefault="00A06AE7" w:rsidP="00A34A53"/>
    <w:p w14:paraId="65EECC95" w14:textId="7E5A5230" w:rsidR="00E41DB6" w:rsidRPr="008202E5" w:rsidRDefault="00B10EBC" w:rsidP="008202E5">
      <w:pPr>
        <w:pStyle w:val="Heading1"/>
        <w:spacing w:line="360" w:lineRule="auto"/>
        <w:rPr>
          <w:color w:val="auto"/>
        </w:rPr>
      </w:pPr>
      <w:r>
        <w:rPr>
          <w:color w:val="auto"/>
        </w:rPr>
        <w:t xml:space="preserve">2. </w:t>
      </w:r>
      <w:r w:rsidR="003E23F9" w:rsidRPr="008202E5">
        <w:rPr>
          <w:color w:val="auto"/>
        </w:rPr>
        <w:t>Explore the number of hits over time</w:t>
      </w:r>
    </w:p>
    <w:p w14:paraId="152B6E03" w14:textId="77777777" w:rsidR="00E41DB6" w:rsidRPr="008202E5" w:rsidRDefault="003E23F9" w:rsidP="00510C9B">
      <w:pPr>
        <w:pStyle w:val="FirstParagraph"/>
        <w:spacing w:line="360" w:lineRule="auto"/>
        <w:jc w:val="both"/>
      </w:pPr>
      <w:r w:rsidRPr="008202E5">
        <w:t xml:space="preserve">Using the </w:t>
      </w:r>
      <w:r w:rsidRPr="008202E5">
        <w:rPr>
          <w:rStyle w:val="VerbatimChar"/>
        </w:rPr>
        <w:t>game_date</w:t>
      </w:r>
      <w:r w:rsidRPr="008202E5">
        <w:t xml:space="preserve"> variable, create a visualization that shows the number of hits over time. Do you notice anything strange about the distribution? If so, what might you do to further investigate? (Actual investigation not necessary - just a quick answer will suffice).</w:t>
      </w:r>
    </w:p>
    <w:p w14:paraId="3E28228F" w14:textId="6461DEFA" w:rsidR="00E41DB6" w:rsidRPr="008202E5" w:rsidRDefault="00B10EBC" w:rsidP="00510C9B">
      <w:pPr>
        <w:pStyle w:val="Heading2"/>
        <w:spacing w:line="360" w:lineRule="auto"/>
        <w:jc w:val="both"/>
        <w:rPr>
          <w:color w:val="auto"/>
        </w:rPr>
      </w:pPr>
      <w:bookmarkStart w:id="2" w:name="Xcb0548d2df99a16d722c652215ad5de9ab92368"/>
      <w:r>
        <w:rPr>
          <w:color w:val="auto"/>
        </w:rPr>
        <w:t xml:space="preserve">3. </w:t>
      </w:r>
      <w:r w:rsidR="003E23F9" w:rsidRPr="008202E5">
        <w:rPr>
          <w:color w:val="auto"/>
        </w:rPr>
        <w:t>Create a univariate exploratory plot for launch speed</w:t>
      </w:r>
    </w:p>
    <w:p w14:paraId="24C2AE01" w14:textId="77777777" w:rsidR="00E41DB6" w:rsidRPr="008202E5" w:rsidRDefault="003E23F9" w:rsidP="00510C9B">
      <w:pPr>
        <w:pStyle w:val="FirstParagraph"/>
        <w:spacing w:line="360" w:lineRule="auto"/>
        <w:jc w:val="both"/>
      </w:pPr>
      <w:r w:rsidRPr="008202E5">
        <w:t xml:space="preserve">The continuous variable </w:t>
      </w:r>
      <w:r w:rsidRPr="008202E5">
        <w:rPr>
          <w:rStyle w:val="VerbatimChar"/>
        </w:rPr>
        <w:t>launch_speed</w:t>
      </w:r>
      <w:r w:rsidRPr="008202E5">
        <w:t xml:space="preserve"> is the speed at which the ball leaves the bat after it is hit. Provide a simple univariate exploratory visualization of this variable.</w:t>
      </w:r>
    </w:p>
    <w:p w14:paraId="5B9A1EF9" w14:textId="78175430" w:rsidR="00E41DB6" w:rsidRPr="008202E5" w:rsidRDefault="00B10EBC" w:rsidP="00510C9B">
      <w:pPr>
        <w:pStyle w:val="Heading2"/>
        <w:spacing w:line="360" w:lineRule="auto"/>
        <w:jc w:val="both"/>
        <w:rPr>
          <w:color w:val="auto"/>
        </w:rPr>
      </w:pPr>
      <w:bookmarkStart w:id="3" w:name="X0c319c7c597c437ad12f5c96e75085b1b2046ce"/>
      <w:bookmarkEnd w:id="2"/>
      <w:r>
        <w:rPr>
          <w:color w:val="auto"/>
        </w:rPr>
        <w:t xml:space="preserve">4. </w:t>
      </w:r>
      <w:r w:rsidR="003E23F9" w:rsidRPr="008202E5">
        <w:rPr>
          <w:color w:val="auto"/>
        </w:rPr>
        <w:t>Create a univariate exploratory plot for the bearing of the hit ball</w:t>
      </w:r>
    </w:p>
    <w:p w14:paraId="42A322A7" w14:textId="77777777" w:rsidR="00E41DB6" w:rsidRPr="008202E5" w:rsidRDefault="003E23F9" w:rsidP="00510C9B">
      <w:pPr>
        <w:pStyle w:val="FirstParagraph"/>
        <w:spacing w:line="360" w:lineRule="auto"/>
        <w:jc w:val="both"/>
      </w:pPr>
      <w:r w:rsidRPr="008202E5">
        <w:t>The bearing of the hit ball is the direction that the ball travels with respect to the baseball field, one of either “right”, “center” or “left” field. Create a summary visualization of this categorical variable.</w:t>
      </w:r>
    </w:p>
    <w:p w14:paraId="0775459A" w14:textId="0977CAD0" w:rsidR="00E41DB6" w:rsidRPr="008202E5" w:rsidRDefault="00B10EBC" w:rsidP="00510C9B">
      <w:pPr>
        <w:pStyle w:val="Heading2"/>
        <w:spacing w:line="360" w:lineRule="auto"/>
        <w:jc w:val="both"/>
        <w:rPr>
          <w:color w:val="auto"/>
        </w:rPr>
      </w:pPr>
      <w:bookmarkStart w:id="4" w:name="Xfdd99ab4e6dbbf3b3c5f615aa854e44dcd6389e"/>
      <w:bookmarkEnd w:id="3"/>
      <w:r>
        <w:rPr>
          <w:color w:val="auto"/>
        </w:rPr>
        <w:t xml:space="preserve">5. </w:t>
      </w:r>
      <w:r w:rsidR="003E23F9" w:rsidRPr="008202E5">
        <w:rPr>
          <w:color w:val="auto"/>
        </w:rPr>
        <w:t>Visually compare the distribution of launch speed based on whether the hit was a “home run” or not</w:t>
      </w:r>
    </w:p>
    <w:p w14:paraId="38FBCBC2" w14:textId="77777777" w:rsidR="00E41DB6" w:rsidRPr="008202E5" w:rsidRDefault="003E23F9" w:rsidP="00510C9B">
      <w:pPr>
        <w:pStyle w:val="FirstParagraph"/>
        <w:spacing w:line="360" w:lineRule="auto"/>
        <w:jc w:val="both"/>
      </w:pPr>
      <w:r w:rsidRPr="008202E5">
        <w:t xml:space="preserve">The variable </w:t>
      </w:r>
      <w:r w:rsidRPr="008202E5">
        <w:rPr>
          <w:rStyle w:val="VerbatimChar"/>
        </w:rPr>
        <w:t>is_home_run</w:t>
      </w:r>
      <w:r w:rsidRPr="008202E5">
        <w:t xml:space="preserve"> is </w:t>
      </w:r>
      <m:oMath>
        <m:r>
          <w:rPr>
            <w:rFonts w:ascii="Cambria Math" w:hAnsi="Cambria Math"/>
          </w:rPr>
          <m:t>1</m:t>
        </m:r>
      </m:oMath>
      <w:r w:rsidRPr="008202E5">
        <w:t xml:space="preserve"> if the hit ball goes over the outfield wall (called a “home run”), or </w:t>
      </w:r>
      <m:oMath>
        <m:r>
          <w:rPr>
            <w:rFonts w:ascii="Cambria Math" w:hAnsi="Cambria Math"/>
          </w:rPr>
          <m:t>0</m:t>
        </m:r>
      </m:oMath>
      <w:r w:rsidRPr="008202E5">
        <w:t xml:space="preserve"> if the hit ball does not go over the wall. Create a visualization that compares the distribution of launch speed for hits that are home runs and hits that are not.</w:t>
      </w:r>
    </w:p>
    <w:p w14:paraId="2EC4AEC3" w14:textId="1983A044" w:rsidR="00E41DB6" w:rsidRPr="008202E5" w:rsidRDefault="00B10EBC" w:rsidP="00510C9B">
      <w:pPr>
        <w:pStyle w:val="Heading2"/>
        <w:spacing w:line="360" w:lineRule="auto"/>
        <w:jc w:val="both"/>
        <w:rPr>
          <w:color w:val="auto"/>
        </w:rPr>
      </w:pPr>
      <w:bookmarkStart w:id="5" w:name="X2bf7ddc2e7f6a3316ced5a2a390f51ef0cf0e14"/>
      <w:bookmarkEnd w:id="4"/>
      <w:r>
        <w:rPr>
          <w:color w:val="auto"/>
        </w:rPr>
        <w:t xml:space="preserve">6. </w:t>
      </w:r>
      <w:r w:rsidR="003E23F9" w:rsidRPr="008202E5">
        <w:rPr>
          <w:color w:val="auto"/>
        </w:rPr>
        <w:t>Visually compare the distribution of bearing based on whether the hit was a “home run” or not</w:t>
      </w:r>
    </w:p>
    <w:p w14:paraId="4A714E26" w14:textId="77777777" w:rsidR="00E41DB6" w:rsidRPr="008202E5" w:rsidRDefault="003E23F9" w:rsidP="00510C9B">
      <w:pPr>
        <w:pStyle w:val="FirstParagraph"/>
        <w:spacing w:line="360" w:lineRule="auto"/>
        <w:jc w:val="both"/>
      </w:pPr>
      <w:r w:rsidRPr="008202E5">
        <w:t>Similar to (5), create a visualization that compares the distribution of “bearing” and whether or not the hit is a home run.</w:t>
      </w:r>
    </w:p>
    <w:p w14:paraId="77CFE370" w14:textId="697E089B" w:rsidR="00E41DB6" w:rsidRPr="008202E5" w:rsidRDefault="00B10EBC" w:rsidP="00510C9B">
      <w:pPr>
        <w:pStyle w:val="Heading2"/>
        <w:spacing w:line="360" w:lineRule="auto"/>
        <w:jc w:val="both"/>
        <w:rPr>
          <w:color w:val="auto"/>
        </w:rPr>
      </w:pPr>
      <w:bookmarkStart w:id="6" w:name="Xf70190223d0f92ba86e0047c4aefefd32a24681"/>
      <w:bookmarkEnd w:id="5"/>
      <w:r>
        <w:rPr>
          <w:color w:val="auto"/>
        </w:rPr>
        <w:t xml:space="preserve">7. </w:t>
      </w:r>
      <w:r w:rsidR="003E23F9" w:rsidRPr="008202E5">
        <w:rPr>
          <w:color w:val="auto"/>
        </w:rPr>
        <w:t>Calculate a summary of the percentage of home runs for each batter</w:t>
      </w:r>
    </w:p>
    <w:p w14:paraId="183D5C74" w14:textId="36F6527B" w:rsidR="001B08B6" w:rsidRDefault="003E23F9" w:rsidP="00510C9B">
      <w:pPr>
        <w:pStyle w:val="FirstParagraph"/>
        <w:spacing w:line="360" w:lineRule="auto"/>
        <w:jc w:val="both"/>
      </w:pPr>
      <w:r w:rsidRPr="008202E5">
        <w:t xml:space="preserve">For each batter, denoted by the variable batter_name, calculate the percentage of home runs that they hit. Which batter has the highest home run percentage? Explain for this batter whether you would trust the computed statistic or not. </w:t>
      </w:r>
    </w:p>
    <w:p w14:paraId="7D554582" w14:textId="2751E3BB" w:rsidR="00E41DB6" w:rsidRPr="008202E5" w:rsidRDefault="00B10EBC" w:rsidP="00510C9B">
      <w:pPr>
        <w:pStyle w:val="FirstParagraph"/>
        <w:spacing w:line="360" w:lineRule="auto"/>
        <w:jc w:val="both"/>
      </w:pPr>
      <w:r>
        <w:rPr>
          <w:rFonts w:asciiTheme="majorHAnsi" w:eastAsiaTheme="majorEastAsia" w:hAnsiTheme="majorHAnsi" w:cstheme="majorBidi"/>
          <w:b/>
          <w:bCs/>
          <w:sz w:val="28"/>
          <w:szCs w:val="28"/>
        </w:rPr>
        <w:t xml:space="preserve">8. </w:t>
      </w:r>
      <w:r w:rsidR="003E23F9" w:rsidRPr="001B08B6">
        <w:rPr>
          <w:rFonts w:asciiTheme="majorHAnsi" w:eastAsiaTheme="majorEastAsia" w:hAnsiTheme="majorHAnsi" w:cstheme="majorBidi"/>
          <w:b/>
          <w:bCs/>
          <w:sz w:val="28"/>
          <w:szCs w:val="28"/>
        </w:rPr>
        <w:t>Read in park_dimensions.csv</w:t>
      </w:r>
    </w:p>
    <w:p w14:paraId="7522A6E5" w14:textId="77777777" w:rsidR="00A06AE7" w:rsidRDefault="003E23F9" w:rsidP="00510C9B">
      <w:pPr>
        <w:pStyle w:val="BodyText"/>
        <w:spacing w:line="360" w:lineRule="auto"/>
        <w:jc w:val="both"/>
      </w:pPr>
      <w:r w:rsidRPr="008202E5">
        <w:t xml:space="preserve">The file </w:t>
      </w:r>
      <w:r w:rsidRPr="008202E5">
        <w:rPr>
          <w:b/>
          <w:bCs/>
        </w:rPr>
        <w:t>park_dimensions.csv</w:t>
      </w:r>
      <w:r w:rsidRPr="008202E5">
        <w:t xml:space="preserve"> contains information about every baseball park in American Major League Baseball, including how far away the left, center, and right field walls of the baseball park </w:t>
      </w:r>
    </w:p>
    <w:p w14:paraId="63D06895" w14:textId="77777777" w:rsidR="00A06AE7" w:rsidRDefault="00A06AE7" w:rsidP="00510C9B">
      <w:pPr>
        <w:pStyle w:val="BodyText"/>
        <w:spacing w:line="360" w:lineRule="auto"/>
        <w:jc w:val="both"/>
      </w:pPr>
    </w:p>
    <w:p w14:paraId="4B5875F3" w14:textId="4D48F598" w:rsidR="00E41DB6" w:rsidRPr="008202E5" w:rsidRDefault="003E23F9" w:rsidP="00510C9B">
      <w:pPr>
        <w:pStyle w:val="BodyText"/>
        <w:spacing w:line="360" w:lineRule="auto"/>
        <w:jc w:val="both"/>
      </w:pPr>
      <w:r w:rsidRPr="008202E5">
        <w:t>are from the batter, and the height of the walls. It is thought that augmenting our hits dataset with some of this information could give us more insight into whether a hitter will hit a home run. The data should look something like this:</w:t>
      </w:r>
    </w:p>
    <w:p w14:paraId="1BB1D082" w14:textId="0C3883B4" w:rsidR="00E41DB6" w:rsidRPr="008202E5" w:rsidRDefault="003E23F9" w:rsidP="008202E5">
      <w:pPr>
        <w:pStyle w:val="SourceCode"/>
        <w:spacing w:line="360" w:lineRule="auto"/>
      </w:pPr>
      <w:r w:rsidRPr="006057C1">
        <w:rPr>
          <w:rStyle w:val="VerbatimChar"/>
          <w:b/>
          <w:bCs/>
        </w:rPr>
        <w:t xml:space="preserve">    park NAME                      Cover  LF_Dim CF_Dim RF_Dim  LF_W  CF_W  RF_W</w:t>
      </w:r>
      <w:r w:rsidRPr="006057C1">
        <w:rPr>
          <w:b/>
          <w:bCs/>
        </w:rPr>
        <w:br/>
      </w:r>
      <w:r w:rsidRPr="008202E5">
        <w:rPr>
          <w:rStyle w:val="VerbatimChar"/>
        </w:rPr>
        <w:t xml:space="preserve"> 1     0 Chase Field               Roof      328    407    335     8    25     8</w:t>
      </w:r>
      <w:r w:rsidRPr="008202E5">
        <w:br/>
      </w:r>
      <w:r w:rsidRPr="008202E5">
        <w:rPr>
          <w:rStyle w:val="VerbatimChar"/>
        </w:rPr>
        <w:t xml:space="preserve"> 2     1 SunTrust Park             Outdo~    335    400    325     6     8    16</w:t>
      </w:r>
      <w:r w:rsidRPr="008202E5">
        <w:br/>
      </w:r>
      <w:r w:rsidRPr="008202E5">
        <w:rPr>
          <w:rStyle w:val="VerbatimChar"/>
        </w:rPr>
        <w:t xml:space="preserve"> 3     2 Oriole Park at Camden Ya~ Outdo~    333    400    318     7     7    21</w:t>
      </w:r>
      <w:r w:rsidRPr="008202E5">
        <w:br/>
      </w:r>
      <w:r w:rsidRPr="008202E5">
        <w:rPr>
          <w:rStyle w:val="VerbatimChar"/>
        </w:rPr>
        <w:t xml:space="preserve"> 4     3 Fenway Park               Outdo~    310    390    302    37     9     3</w:t>
      </w:r>
      <w:r w:rsidRPr="008202E5">
        <w:br/>
      </w:r>
      <w:r w:rsidRPr="008202E5">
        <w:rPr>
          <w:rStyle w:val="VerbatimChar"/>
        </w:rPr>
        <w:t xml:space="preserve"> 5     4 Wrigley Field             Outdo~    355    400    353    16    11    16</w:t>
      </w:r>
      <w:r w:rsidRPr="008202E5">
        <w:br/>
      </w:r>
      <w:r w:rsidRPr="008202E5">
        <w:rPr>
          <w:rStyle w:val="VerbatimChar"/>
        </w:rPr>
        <w:t xml:space="preserve"> 6     5 Great American Ballpark   Outdo~    328    404    325    12     8     8</w:t>
      </w:r>
      <w:r w:rsidRPr="008202E5">
        <w:br/>
      </w:r>
      <w:r w:rsidRPr="008202E5">
        <w:rPr>
          <w:rStyle w:val="VerbatimChar"/>
        </w:rPr>
        <w:t xml:space="preserve"> 7     6 Progressive Field         Outdo~    325    405    325    19     9    14</w:t>
      </w:r>
      <w:r w:rsidRPr="008202E5">
        <w:br/>
      </w:r>
      <w:r w:rsidRPr="008202E5">
        <w:rPr>
          <w:rStyle w:val="VerbatimChar"/>
        </w:rPr>
        <w:t xml:space="preserve"> 8     7 Coors Field               Outdo~    347    415    350    13     8    16</w:t>
      </w:r>
      <w:r w:rsidRPr="008202E5">
        <w:br/>
      </w:r>
      <w:r w:rsidRPr="008202E5">
        <w:rPr>
          <w:rStyle w:val="VerbatimChar"/>
        </w:rPr>
        <w:t xml:space="preserve"> 9     8 Guarantee Rate Park       Outdo~    330    400    335     8     8     8</w:t>
      </w:r>
      <w:r w:rsidRPr="008202E5">
        <w:br/>
      </w:r>
      <w:r w:rsidRPr="008202E5">
        <w:rPr>
          <w:rStyle w:val="VerbatimChar"/>
        </w:rPr>
        <w:t>10     9 Comerica Park             Outdo~    345    420    330     6     8     8</w:t>
      </w:r>
      <w:r w:rsidRPr="008202E5">
        <w:br/>
      </w:r>
      <w:r w:rsidRPr="008202E5">
        <w:rPr>
          <w:rStyle w:val="VerbatimChar"/>
        </w:rPr>
        <w:t># ... with 20 more rows</w:t>
      </w:r>
    </w:p>
    <w:p w14:paraId="0F98CDEB" w14:textId="63266245" w:rsidR="00E41DB6" w:rsidRPr="008202E5" w:rsidRDefault="00B10EBC" w:rsidP="008202E5">
      <w:pPr>
        <w:pStyle w:val="Heading2"/>
        <w:spacing w:line="360" w:lineRule="auto"/>
        <w:rPr>
          <w:color w:val="auto"/>
        </w:rPr>
      </w:pPr>
      <w:bookmarkStart w:id="7" w:name="X8340352c7f3ad4a90d9aa2be1920f694acf1103"/>
      <w:bookmarkEnd w:id="6"/>
      <w:r>
        <w:rPr>
          <w:color w:val="auto"/>
        </w:rPr>
        <w:t xml:space="preserve">9. </w:t>
      </w:r>
      <w:r w:rsidR="003E23F9" w:rsidRPr="008202E5">
        <w:rPr>
          <w:color w:val="auto"/>
        </w:rPr>
        <w:t>Pivot the park dimensions from wide format to long format</w:t>
      </w:r>
    </w:p>
    <w:p w14:paraId="742056CE" w14:textId="77777777" w:rsidR="00E41DB6" w:rsidRPr="008202E5" w:rsidRDefault="003E23F9" w:rsidP="00510C9B">
      <w:pPr>
        <w:pStyle w:val="FirstParagraph"/>
        <w:spacing w:line="360" w:lineRule="auto"/>
        <w:jc w:val="both"/>
      </w:pPr>
      <w:r w:rsidRPr="008202E5">
        <w:t>The variables LF_Dim, CF_Dim, RF_Dim provide the distance to the left field, center field, and right field walls, in feet. Create a new dataset from these variables that is pivoted from wide to long format, which should result in something that looks like this:</w:t>
      </w:r>
    </w:p>
    <w:p w14:paraId="17AF2402" w14:textId="6609B062" w:rsidR="00E41DB6" w:rsidRDefault="003E23F9" w:rsidP="008202E5">
      <w:pPr>
        <w:pStyle w:val="SourceCode"/>
        <w:spacing w:line="360" w:lineRule="auto"/>
        <w:rPr>
          <w:rStyle w:val="VerbatimChar"/>
        </w:rPr>
      </w:pPr>
      <w:r w:rsidRPr="008202E5">
        <w:rPr>
          <w:rStyle w:val="VerbatimChar"/>
        </w:rPr>
        <w:t xml:space="preserve">    park bearing wall_distance</w:t>
      </w:r>
      <w:r w:rsidRPr="008202E5">
        <w:br/>
      </w:r>
      <w:r w:rsidRPr="008202E5">
        <w:rPr>
          <w:rStyle w:val="VerbatimChar"/>
        </w:rPr>
        <w:t xml:space="preserve"> 1     0 left              328</w:t>
      </w:r>
      <w:r w:rsidRPr="008202E5">
        <w:br/>
      </w:r>
      <w:r w:rsidRPr="008202E5">
        <w:rPr>
          <w:rStyle w:val="VerbatimChar"/>
        </w:rPr>
        <w:t xml:space="preserve"> 2     0 center            407</w:t>
      </w:r>
      <w:r w:rsidRPr="008202E5">
        <w:br/>
      </w:r>
      <w:r w:rsidRPr="008202E5">
        <w:rPr>
          <w:rStyle w:val="VerbatimChar"/>
        </w:rPr>
        <w:t xml:space="preserve"> 3     0 right             335</w:t>
      </w:r>
      <w:r w:rsidRPr="008202E5">
        <w:br/>
      </w:r>
      <w:r w:rsidRPr="008202E5">
        <w:rPr>
          <w:rStyle w:val="VerbatimChar"/>
        </w:rPr>
        <w:t xml:space="preserve"> 4     1 left              335</w:t>
      </w:r>
      <w:r w:rsidRPr="008202E5">
        <w:br/>
      </w:r>
      <w:r w:rsidRPr="008202E5">
        <w:rPr>
          <w:rStyle w:val="VerbatimChar"/>
        </w:rPr>
        <w:t xml:space="preserve"> 5     1 center            400</w:t>
      </w:r>
      <w:r w:rsidRPr="008202E5">
        <w:br/>
      </w:r>
      <w:r w:rsidRPr="008202E5">
        <w:rPr>
          <w:rStyle w:val="VerbatimChar"/>
        </w:rPr>
        <w:t xml:space="preserve"> 6     1 right             325</w:t>
      </w:r>
      <w:r w:rsidRPr="008202E5">
        <w:br/>
      </w:r>
      <w:r w:rsidRPr="008202E5">
        <w:rPr>
          <w:rStyle w:val="VerbatimChar"/>
        </w:rPr>
        <w:t xml:space="preserve"> 7     2 left              333</w:t>
      </w:r>
      <w:r w:rsidRPr="008202E5">
        <w:br/>
      </w:r>
      <w:r w:rsidRPr="008202E5">
        <w:rPr>
          <w:rStyle w:val="VerbatimChar"/>
        </w:rPr>
        <w:t xml:space="preserve"> 8     2 center            400</w:t>
      </w:r>
      <w:r w:rsidRPr="008202E5">
        <w:br/>
      </w:r>
      <w:r w:rsidRPr="008202E5">
        <w:rPr>
          <w:rStyle w:val="VerbatimChar"/>
        </w:rPr>
        <w:t xml:space="preserve"> 9     2 right             318</w:t>
      </w:r>
      <w:r w:rsidRPr="008202E5">
        <w:br/>
      </w:r>
      <w:r w:rsidRPr="008202E5">
        <w:rPr>
          <w:rStyle w:val="VerbatimChar"/>
        </w:rPr>
        <w:t>10     3 left              310</w:t>
      </w:r>
      <w:r w:rsidRPr="008202E5">
        <w:br/>
      </w:r>
      <w:r w:rsidRPr="008202E5">
        <w:rPr>
          <w:rStyle w:val="VerbatimChar"/>
        </w:rPr>
        <w:t># ... with 80 more rows</w:t>
      </w:r>
    </w:p>
    <w:p w14:paraId="1CC07EB0" w14:textId="58EECEEE" w:rsidR="00A06AE7" w:rsidRDefault="00A06AE7" w:rsidP="00A06AE7">
      <w:pPr>
        <w:rPr>
          <w:rStyle w:val="VerbatimChar"/>
        </w:rPr>
      </w:pPr>
    </w:p>
    <w:p w14:paraId="5C8569CF" w14:textId="07800115" w:rsidR="00A06AE7" w:rsidRDefault="00A06AE7" w:rsidP="00A06AE7"/>
    <w:p w14:paraId="54B62804" w14:textId="48377C15" w:rsidR="00A06AE7" w:rsidRDefault="00A06AE7" w:rsidP="00A06AE7"/>
    <w:p w14:paraId="13A00E3E" w14:textId="4F32CC98" w:rsidR="00A06AE7" w:rsidRDefault="00A06AE7" w:rsidP="00A06AE7"/>
    <w:p w14:paraId="6ADFD40F" w14:textId="77777777" w:rsidR="00A06AE7" w:rsidRPr="00A06AE7" w:rsidRDefault="00A06AE7" w:rsidP="00A06AE7"/>
    <w:p w14:paraId="35052E47" w14:textId="31C3D837" w:rsidR="00E41DB6" w:rsidRPr="008202E5" w:rsidRDefault="00B10EBC" w:rsidP="008202E5">
      <w:pPr>
        <w:pStyle w:val="Heading2"/>
        <w:spacing w:line="360" w:lineRule="auto"/>
        <w:rPr>
          <w:color w:val="auto"/>
        </w:rPr>
      </w:pPr>
      <w:bookmarkStart w:id="8" w:name="X88399685085f6c5870c37c48ea335944519e9f4"/>
      <w:bookmarkEnd w:id="7"/>
      <w:r>
        <w:rPr>
          <w:color w:val="auto"/>
        </w:rPr>
        <w:t xml:space="preserve">10. </w:t>
      </w:r>
      <w:r w:rsidR="003E23F9" w:rsidRPr="008202E5">
        <w:rPr>
          <w:color w:val="auto"/>
        </w:rPr>
        <w:t>Join the wall distance with the hits data</w:t>
      </w:r>
    </w:p>
    <w:p w14:paraId="22CD338F" w14:textId="77777777" w:rsidR="00E41DB6" w:rsidRPr="008202E5" w:rsidRDefault="003E23F9" w:rsidP="00510C9B">
      <w:pPr>
        <w:pStyle w:val="FirstParagraph"/>
        <w:spacing w:line="360" w:lineRule="auto"/>
        <w:jc w:val="both"/>
      </w:pPr>
      <w:r w:rsidRPr="008202E5">
        <w:t xml:space="preserve">For each record in the </w:t>
      </w:r>
      <w:proofErr w:type="gramStart"/>
      <w:r w:rsidRPr="008202E5">
        <w:t>hits</w:t>
      </w:r>
      <w:proofErr w:type="gramEnd"/>
      <w:r w:rsidRPr="008202E5">
        <w:t xml:space="preserve"> dataset, we have the baseball park ID stored in park and the bearing of the hit ball stored in bearing. Join your results from (9) to the hits dataset using these variables so the resulting hits dataset has a new column indicating the distance to the wall for the given baseball park and bearing of each hit.</w:t>
      </w:r>
      <w:bookmarkEnd w:id="1"/>
      <w:bookmarkEnd w:id="8"/>
    </w:p>
    <w:sectPr w:rsidR="00E41DB6" w:rsidRPr="008202E5" w:rsidSect="00A34A53">
      <w:pgSz w:w="12240" w:h="15840"/>
      <w:pgMar w:top="90" w:right="810" w:bottom="5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E4C6E" w14:textId="77777777" w:rsidR="00323C89" w:rsidRDefault="00323C89">
      <w:pPr>
        <w:spacing w:after="0"/>
      </w:pPr>
      <w:r>
        <w:separator/>
      </w:r>
    </w:p>
  </w:endnote>
  <w:endnote w:type="continuationSeparator" w:id="0">
    <w:p w14:paraId="3C439FF0" w14:textId="77777777" w:rsidR="00323C89" w:rsidRDefault="00323C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DFDD9" w14:textId="77777777" w:rsidR="00323C89" w:rsidRDefault="00323C89">
      <w:r>
        <w:separator/>
      </w:r>
    </w:p>
  </w:footnote>
  <w:footnote w:type="continuationSeparator" w:id="0">
    <w:p w14:paraId="3E63854C" w14:textId="77777777" w:rsidR="00323C89" w:rsidRDefault="00323C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BC5E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zYzMjMAkeYWSjpKwanFxZn5eSAFRrUA1gAq8CwAAAA="/>
  </w:docVars>
  <w:rsids>
    <w:rsidRoot w:val="00E41DB6"/>
    <w:rsid w:val="000E2B05"/>
    <w:rsid w:val="001346A9"/>
    <w:rsid w:val="001B08B6"/>
    <w:rsid w:val="00271A99"/>
    <w:rsid w:val="00323C89"/>
    <w:rsid w:val="003479A5"/>
    <w:rsid w:val="003B3EC5"/>
    <w:rsid w:val="003E23F9"/>
    <w:rsid w:val="00437D55"/>
    <w:rsid w:val="00497651"/>
    <w:rsid w:val="00510C9B"/>
    <w:rsid w:val="005338AB"/>
    <w:rsid w:val="006057C1"/>
    <w:rsid w:val="00646C3F"/>
    <w:rsid w:val="00667444"/>
    <w:rsid w:val="006748C0"/>
    <w:rsid w:val="00684E18"/>
    <w:rsid w:val="008202E5"/>
    <w:rsid w:val="00A06AE7"/>
    <w:rsid w:val="00A34A53"/>
    <w:rsid w:val="00A95AD1"/>
    <w:rsid w:val="00B10EBC"/>
    <w:rsid w:val="00C52AFF"/>
    <w:rsid w:val="00E41DB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0FEB3"/>
  <w15:docId w15:val="{9BFED7A5-7654-431C-AC9D-BCD8D48C5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054</Words>
  <Characters>601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Data Science Homework Problem</vt:lpstr>
    </vt:vector>
  </TitlesOfParts>
  <Company/>
  <LinksUpToDate>false</LinksUpToDate>
  <CharactersWithSpaces>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Homework Problem</dc:title>
  <dc:creator>Ezekiel Ogundepo</dc:creator>
  <cp:keywords/>
  <cp:lastModifiedBy>Ezekiel Ogundepo</cp:lastModifiedBy>
  <cp:revision>3</cp:revision>
  <dcterms:created xsi:type="dcterms:W3CDTF">2021-10-13T16:24:00Z</dcterms:created>
  <dcterms:modified xsi:type="dcterms:W3CDTF">2021-10-1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